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C04399" w14:textId="696FE87E" w:rsidR="002514A2" w:rsidRPr="002514A2" w:rsidRDefault="00721D9D" w:rsidP="002514A2">
      <w:pPr>
        <w:spacing w:after="0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</w:t>
      </w:r>
      <w:r w:rsidR="002514A2" w:rsidRPr="002514A2">
        <w:rPr>
          <w:rFonts w:ascii="Times New Roman" w:hAnsi="Times New Roman" w:cs="Times New Roman"/>
          <w:sz w:val="28"/>
          <w:szCs w:val="28"/>
        </w:rPr>
        <w:t>ielikums</w:t>
      </w:r>
    </w:p>
    <w:p w14:paraId="6DEE3B1E" w14:textId="77777777" w:rsidR="002514A2" w:rsidRPr="002514A2" w:rsidRDefault="002514A2" w:rsidP="002514A2">
      <w:pPr>
        <w:spacing w:after="0"/>
        <w:jc w:val="right"/>
        <w:rPr>
          <w:rFonts w:ascii="Times New Roman" w:hAnsi="Times New Roman" w:cs="Times New Roman"/>
          <w:sz w:val="28"/>
          <w:szCs w:val="28"/>
        </w:rPr>
      </w:pPr>
      <w:r w:rsidRPr="002514A2">
        <w:rPr>
          <w:rFonts w:ascii="Times New Roman" w:hAnsi="Times New Roman" w:cs="Times New Roman"/>
          <w:sz w:val="28"/>
          <w:szCs w:val="28"/>
        </w:rPr>
        <w:t xml:space="preserve">Ministru kabineta </w:t>
      </w:r>
    </w:p>
    <w:p w14:paraId="675ED55F" w14:textId="77777777" w:rsidR="00FC304D" w:rsidRDefault="002514A2" w:rsidP="002514A2">
      <w:pPr>
        <w:spacing w:after="0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18</w:t>
      </w:r>
      <w:r w:rsidRPr="002514A2">
        <w:rPr>
          <w:rFonts w:ascii="Times New Roman" w:hAnsi="Times New Roman" w:cs="Times New Roman"/>
          <w:sz w:val="28"/>
          <w:szCs w:val="28"/>
        </w:rPr>
        <w:t>.gada __.______noteikumiem Nr.____</w:t>
      </w:r>
    </w:p>
    <w:p w14:paraId="3C2C97DF" w14:textId="77777777" w:rsidR="002514A2" w:rsidRDefault="002514A2" w:rsidP="002514A2">
      <w:pPr>
        <w:spacing w:after="0"/>
        <w:jc w:val="right"/>
        <w:rPr>
          <w:rFonts w:ascii="Times New Roman" w:hAnsi="Times New Roman" w:cs="Times New Roman"/>
          <w:sz w:val="28"/>
          <w:szCs w:val="28"/>
        </w:rPr>
      </w:pPr>
    </w:p>
    <w:p w14:paraId="69649F26" w14:textId="77777777" w:rsidR="00D45715" w:rsidRPr="00D45715" w:rsidRDefault="00D45715" w:rsidP="00D45715">
      <w:pPr>
        <w:spacing w:before="100" w:beforeAutospacing="1" w:after="100" w:afterAutospacing="1" w:line="360" w:lineRule="auto"/>
        <w:ind w:firstLine="300"/>
        <w:jc w:val="center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  <w:bookmarkStart w:id="0" w:name="n-630076"/>
      <w:bookmarkStart w:id="1" w:name="630076"/>
      <w:bookmarkEnd w:id="0"/>
      <w:bookmarkEnd w:id="1"/>
      <w:r w:rsidRPr="00D45715">
        <w:rPr>
          <w:rFonts w:ascii="Times New Roman" w:eastAsia="Times New Roman" w:hAnsi="Times New Roman" w:cs="Times New Roman"/>
          <w:sz w:val="24"/>
          <w:szCs w:val="24"/>
          <w:lang w:eastAsia="lv-LV"/>
        </w:rPr>
        <w:t>(lielais Latvijas valsts ģerbonis)</w:t>
      </w:r>
    </w:p>
    <w:p w14:paraId="543A638C" w14:textId="77777777" w:rsidR="00D45715" w:rsidRPr="00D45715" w:rsidRDefault="00D45715" w:rsidP="00D45715">
      <w:pPr>
        <w:spacing w:before="100" w:beforeAutospacing="1" w:after="100" w:afterAutospacing="1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  <w:sz w:val="28"/>
          <w:szCs w:val="28"/>
          <w:lang w:eastAsia="lv-LV"/>
        </w:rPr>
      </w:pPr>
      <w:r w:rsidRPr="00D45715">
        <w:rPr>
          <w:rFonts w:ascii="Times New Roman" w:eastAsia="Times New Roman" w:hAnsi="Times New Roman" w:cs="Times New Roman"/>
          <w:b/>
          <w:bCs/>
          <w:sz w:val="28"/>
          <w:szCs w:val="28"/>
          <w:lang w:eastAsia="lv-LV"/>
        </w:rPr>
        <w:t>Akreditācijas lapa</w:t>
      </w:r>
    </w:p>
    <w:p w14:paraId="5F09DD88" w14:textId="77777777" w:rsidR="00D45715" w:rsidRPr="00D45715" w:rsidRDefault="00D45715" w:rsidP="00D45715">
      <w:pPr>
        <w:spacing w:before="100" w:beforeAutospacing="1" w:after="100" w:afterAutospacing="1" w:line="360" w:lineRule="auto"/>
        <w:ind w:firstLine="300"/>
        <w:jc w:val="center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  <w:r w:rsidRPr="00D45715">
        <w:rPr>
          <w:rFonts w:ascii="Times New Roman" w:eastAsia="Times New Roman" w:hAnsi="Times New Roman" w:cs="Times New Roman"/>
          <w:sz w:val="24"/>
          <w:szCs w:val="24"/>
          <w:lang w:eastAsia="lv-LV"/>
        </w:rPr>
        <w:t>Rīgā</w:t>
      </w:r>
    </w:p>
    <w:tbl>
      <w:tblPr>
        <w:tblW w:w="5000" w:type="pct"/>
        <w:tblCellSpacing w:w="15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3237"/>
        <w:gridCol w:w="2077"/>
        <w:gridCol w:w="2992"/>
      </w:tblGrid>
      <w:tr w:rsidR="00C14879" w:rsidRPr="00C14879" w14:paraId="69B0DAA7" w14:textId="77777777" w:rsidTr="00D45715">
        <w:trPr>
          <w:trHeight w:val="300"/>
          <w:tblCellSpacing w:w="15" w:type="dxa"/>
        </w:trPr>
        <w:tc>
          <w:tcPr>
            <w:tcW w:w="1950" w:type="pct"/>
            <w:vAlign w:val="center"/>
            <w:hideMark/>
          </w:tcPr>
          <w:p w14:paraId="188484EC" w14:textId="77777777" w:rsidR="00D45715" w:rsidRPr="00C14879" w:rsidRDefault="00D45715" w:rsidP="00D45715">
            <w:pPr>
              <w:spacing w:before="100" w:beforeAutospacing="1" w:after="100" w:afterAutospacing="1" w:line="360" w:lineRule="auto"/>
              <w:ind w:firstLine="3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1250" w:type="pct"/>
            <w:hideMark/>
          </w:tcPr>
          <w:p w14:paraId="2EEC1565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1800" w:type="pct"/>
            <w:vAlign w:val="center"/>
            <w:hideMark/>
          </w:tcPr>
          <w:p w14:paraId="31FD9E5B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Nr.__________</w:t>
            </w:r>
          </w:p>
        </w:tc>
      </w:tr>
      <w:tr w:rsidR="00C14879" w:rsidRPr="00C14879" w14:paraId="1BAB8BE2" w14:textId="77777777" w:rsidTr="00D45715">
        <w:trPr>
          <w:trHeight w:val="300"/>
          <w:tblCellSpacing w:w="15" w:type="dxa"/>
        </w:trPr>
        <w:tc>
          <w:tcPr>
            <w:tcW w:w="1950" w:type="pct"/>
            <w:vAlign w:val="center"/>
            <w:hideMark/>
          </w:tcPr>
          <w:p w14:paraId="40C13174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1250" w:type="pct"/>
            <w:hideMark/>
          </w:tcPr>
          <w:p w14:paraId="4E93017C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1800" w:type="pct"/>
            <w:vAlign w:val="center"/>
            <w:hideMark/>
          </w:tcPr>
          <w:p w14:paraId="78ACE3C9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(akreditācijas lapas</w:t>
            </w: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br/>
              <w:t>reģistrācijas numurs)</w:t>
            </w:r>
          </w:p>
        </w:tc>
      </w:tr>
      <w:tr w:rsidR="00C14879" w:rsidRPr="00C14879" w14:paraId="7D0A5F95" w14:textId="77777777" w:rsidTr="00D45715">
        <w:trPr>
          <w:trHeight w:val="300"/>
          <w:tblCellSpacing w:w="15" w:type="dxa"/>
        </w:trPr>
        <w:tc>
          <w:tcPr>
            <w:tcW w:w="0" w:type="auto"/>
            <w:gridSpan w:val="3"/>
            <w:tcBorders>
              <w:bottom w:val="single" w:sz="6" w:space="0" w:color="auto"/>
            </w:tcBorders>
            <w:vAlign w:val="center"/>
            <w:hideMark/>
          </w:tcPr>
          <w:p w14:paraId="1F222C4E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C14879" w:rsidRPr="00C14879" w14:paraId="6D131996" w14:textId="77777777" w:rsidTr="00D45715">
        <w:trPr>
          <w:trHeight w:val="300"/>
          <w:tblCellSpacing w:w="15" w:type="dxa"/>
        </w:trPr>
        <w:tc>
          <w:tcPr>
            <w:tcW w:w="0" w:type="auto"/>
            <w:gridSpan w:val="3"/>
            <w:tcBorders>
              <w:top w:val="single" w:sz="6" w:space="0" w:color="auto"/>
            </w:tcBorders>
            <w:vAlign w:val="center"/>
            <w:hideMark/>
          </w:tcPr>
          <w:p w14:paraId="1201E0A0" w14:textId="77777777" w:rsidR="00D45715" w:rsidRPr="00C14879" w:rsidRDefault="00D45715" w:rsidP="00D457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(augstskolas vai koledžas nosaukums datīvā)</w:t>
            </w:r>
          </w:p>
        </w:tc>
      </w:tr>
      <w:tr w:rsidR="00C14879" w:rsidRPr="00C14879" w14:paraId="1EBD1B72" w14:textId="77777777" w:rsidTr="00D45715">
        <w:trPr>
          <w:trHeight w:val="300"/>
          <w:tblCellSpacing w:w="15" w:type="dxa"/>
        </w:trPr>
        <w:tc>
          <w:tcPr>
            <w:tcW w:w="0" w:type="auto"/>
            <w:gridSpan w:val="3"/>
            <w:tcBorders>
              <w:bottom w:val="single" w:sz="6" w:space="0" w:color="auto"/>
            </w:tcBorders>
            <w:vAlign w:val="center"/>
            <w:hideMark/>
          </w:tcPr>
          <w:p w14:paraId="10C989EE" w14:textId="77777777" w:rsidR="00D45715" w:rsidRPr="00C14879" w:rsidRDefault="00D45715" w:rsidP="00D457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C14879" w:rsidRPr="00C14879" w14:paraId="48AECE3F" w14:textId="77777777" w:rsidTr="00D45715">
        <w:trPr>
          <w:trHeight w:val="300"/>
          <w:tblCellSpacing w:w="15" w:type="dxa"/>
        </w:trPr>
        <w:tc>
          <w:tcPr>
            <w:tcW w:w="0" w:type="auto"/>
            <w:gridSpan w:val="3"/>
            <w:tcBorders>
              <w:top w:val="single" w:sz="6" w:space="0" w:color="auto"/>
            </w:tcBorders>
            <w:vAlign w:val="center"/>
            <w:hideMark/>
          </w:tcPr>
          <w:p w14:paraId="57D2AFCA" w14:textId="77777777" w:rsidR="00D45715" w:rsidRPr="00C14879" w:rsidRDefault="00D45715" w:rsidP="00D457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(augstskolas vai koledžas juridiskā adrese un Izglītības iestāžu reģistra reģistrācijas apliecības numurs)</w:t>
            </w:r>
          </w:p>
        </w:tc>
      </w:tr>
      <w:tr w:rsidR="00C14879" w:rsidRPr="00C14879" w14:paraId="10F843BD" w14:textId="77777777" w:rsidTr="00D45715">
        <w:trPr>
          <w:trHeight w:val="300"/>
          <w:tblCellSpacing w:w="15" w:type="dxa"/>
        </w:trPr>
        <w:tc>
          <w:tcPr>
            <w:tcW w:w="0" w:type="auto"/>
            <w:gridSpan w:val="3"/>
            <w:tcBorders>
              <w:bottom w:val="single" w:sz="6" w:space="0" w:color="auto"/>
            </w:tcBorders>
            <w:vAlign w:val="center"/>
            <w:hideMark/>
          </w:tcPr>
          <w:p w14:paraId="752B1602" w14:textId="77777777" w:rsidR="00D45715" w:rsidRPr="00C14879" w:rsidRDefault="00D45715" w:rsidP="00D457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C14879" w:rsidRPr="00C14879" w14:paraId="2B46421C" w14:textId="77777777" w:rsidTr="00D45715">
        <w:trPr>
          <w:trHeight w:val="300"/>
          <w:tblCellSpacing w:w="15" w:type="dxa"/>
        </w:trPr>
        <w:tc>
          <w:tcPr>
            <w:tcW w:w="0" w:type="auto"/>
            <w:gridSpan w:val="3"/>
            <w:tcBorders>
              <w:top w:val="single" w:sz="6" w:space="0" w:color="auto"/>
            </w:tcBorders>
            <w:vAlign w:val="center"/>
            <w:hideMark/>
          </w:tcPr>
          <w:p w14:paraId="1F4B6AA0" w14:textId="77777777" w:rsidR="00D45715" w:rsidRPr="00C14879" w:rsidRDefault="00D45715" w:rsidP="00D457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(augstskolas vai koledžas filiāles un filiāļu juridiskās adreses)</w:t>
            </w:r>
          </w:p>
        </w:tc>
      </w:tr>
    </w:tbl>
    <w:p w14:paraId="4162F8AD" w14:textId="77777777" w:rsidR="00D45715" w:rsidRPr="00D45715" w:rsidRDefault="00D45715" w:rsidP="00D45715">
      <w:pPr>
        <w:spacing w:before="100" w:beforeAutospacing="1" w:after="100" w:afterAutospacing="1" w:line="360" w:lineRule="auto"/>
        <w:ind w:firstLine="300"/>
        <w:jc w:val="center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  <w:r w:rsidRPr="00D45715">
        <w:rPr>
          <w:rFonts w:ascii="Times New Roman" w:eastAsia="Times New Roman" w:hAnsi="Times New Roman" w:cs="Times New Roman"/>
          <w:sz w:val="24"/>
          <w:szCs w:val="24"/>
          <w:lang w:eastAsia="lv-LV"/>
        </w:rPr>
        <w:t>ir tiesības izsniegt valsts atzītus diplomus par akreditētas studiju programmas apgūšanu pēc augstskolas</w:t>
      </w:r>
      <w:r w:rsidRPr="00D45715">
        <w:rPr>
          <w:rFonts w:ascii="Times New Roman" w:eastAsia="Times New Roman" w:hAnsi="Times New Roman" w:cs="Times New Roman"/>
          <w:sz w:val="24"/>
          <w:szCs w:val="24"/>
          <w:lang w:eastAsia="lv-LV"/>
        </w:rPr>
        <w:br/>
        <w:t>satversmes apstiprināšanas Ministru kabinetā vai Saeimā vai koledžas nolikuma</w:t>
      </w:r>
      <w:r w:rsidRPr="00D45715">
        <w:rPr>
          <w:rFonts w:ascii="Times New Roman" w:eastAsia="Times New Roman" w:hAnsi="Times New Roman" w:cs="Times New Roman"/>
          <w:sz w:val="24"/>
          <w:szCs w:val="24"/>
          <w:lang w:eastAsia="lv-LV"/>
        </w:rPr>
        <w:br/>
        <w:t>apstiprināšanas Ministru kabinetā</w:t>
      </w:r>
    </w:p>
    <w:p w14:paraId="0CEAC9C9" w14:textId="77777777" w:rsidR="00D45715" w:rsidRPr="00D45715" w:rsidRDefault="00D45715" w:rsidP="00D45715">
      <w:pPr>
        <w:spacing w:before="100" w:beforeAutospacing="1" w:after="100" w:afterAutospacing="1" w:line="360" w:lineRule="auto"/>
        <w:ind w:firstLine="300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  <w:r w:rsidRPr="00D45715">
        <w:rPr>
          <w:rFonts w:ascii="Times New Roman" w:eastAsia="Times New Roman" w:hAnsi="Times New Roman" w:cs="Times New Roman"/>
          <w:sz w:val="24"/>
          <w:szCs w:val="24"/>
          <w:lang w:eastAsia="lv-LV"/>
        </w:rPr>
        <w:t>Pamatojums:</w:t>
      </w:r>
    </w:p>
    <w:p w14:paraId="264BDBB1" w14:textId="77777777" w:rsidR="00D45715" w:rsidRPr="00D45715" w:rsidRDefault="00D45715" w:rsidP="00D45715">
      <w:pPr>
        <w:spacing w:before="100" w:beforeAutospacing="1" w:after="100" w:afterAutospacing="1" w:line="360" w:lineRule="auto"/>
        <w:ind w:firstLine="300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  <w:r w:rsidRPr="00D45715">
        <w:rPr>
          <w:rFonts w:ascii="Times New Roman" w:eastAsia="Times New Roman" w:hAnsi="Times New Roman" w:cs="Times New Roman"/>
          <w:sz w:val="24"/>
          <w:szCs w:val="24"/>
          <w:lang w:eastAsia="lv-LV"/>
        </w:rPr>
        <w:t>Augstākās izglītības padomes ______. gada _____.________ lēmums Nr.___</w:t>
      </w:r>
    </w:p>
    <w:tbl>
      <w:tblPr>
        <w:tblW w:w="5000" w:type="pct"/>
        <w:tblCellSpacing w:w="15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112"/>
        <w:gridCol w:w="609"/>
        <w:gridCol w:w="5585"/>
      </w:tblGrid>
      <w:tr w:rsidR="00C14879" w:rsidRPr="00C14879" w14:paraId="20623470" w14:textId="77777777" w:rsidTr="00D45715">
        <w:trPr>
          <w:tblCellSpacing w:w="15" w:type="dxa"/>
        </w:trPr>
        <w:tc>
          <w:tcPr>
            <w:tcW w:w="1600" w:type="pct"/>
            <w:gridSpan w:val="2"/>
            <w:vAlign w:val="center"/>
            <w:hideMark/>
          </w:tcPr>
          <w:p w14:paraId="4737ED91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Izglītības un zinātnes ministrs</w:t>
            </w:r>
          </w:p>
        </w:tc>
        <w:tc>
          <w:tcPr>
            <w:tcW w:w="3350" w:type="pct"/>
            <w:tcBorders>
              <w:bottom w:val="single" w:sz="6" w:space="0" w:color="auto"/>
            </w:tcBorders>
            <w:vAlign w:val="bottom"/>
            <w:hideMark/>
          </w:tcPr>
          <w:p w14:paraId="47A1AC77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 </w:t>
            </w:r>
            <w:bookmarkStart w:id="2" w:name="_GoBack"/>
            <w:bookmarkEnd w:id="2"/>
          </w:p>
        </w:tc>
      </w:tr>
      <w:tr w:rsidR="00C14879" w:rsidRPr="00C14879" w14:paraId="1DD74C73" w14:textId="77777777" w:rsidTr="00D45715">
        <w:trPr>
          <w:tblCellSpacing w:w="15" w:type="dxa"/>
        </w:trPr>
        <w:tc>
          <w:tcPr>
            <w:tcW w:w="1600" w:type="pct"/>
            <w:gridSpan w:val="2"/>
            <w:vAlign w:val="center"/>
            <w:hideMark/>
          </w:tcPr>
          <w:p w14:paraId="7282730B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 </w:t>
            </w:r>
          </w:p>
        </w:tc>
        <w:tc>
          <w:tcPr>
            <w:tcW w:w="3350" w:type="pct"/>
            <w:tcBorders>
              <w:top w:val="single" w:sz="6" w:space="0" w:color="auto"/>
            </w:tcBorders>
            <w:vAlign w:val="center"/>
            <w:hideMark/>
          </w:tcPr>
          <w:p w14:paraId="11845C58" w14:textId="77777777" w:rsidR="00D45715" w:rsidRPr="00C14879" w:rsidRDefault="00D45715" w:rsidP="00D457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(vārds, uzvārds)</w:t>
            </w:r>
          </w:p>
        </w:tc>
      </w:tr>
      <w:tr w:rsidR="00C14879" w:rsidRPr="00C14879" w14:paraId="6C316202" w14:textId="77777777" w:rsidTr="00D45715">
        <w:trPr>
          <w:tblCellSpacing w:w="15" w:type="dxa"/>
        </w:trPr>
        <w:tc>
          <w:tcPr>
            <w:tcW w:w="1250" w:type="pct"/>
            <w:vAlign w:val="center"/>
            <w:hideMark/>
          </w:tcPr>
          <w:p w14:paraId="679C9F42" w14:textId="77777777" w:rsidR="00D45715" w:rsidRPr="00C14879" w:rsidRDefault="00D45715" w:rsidP="00D457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____.___.______.</w:t>
            </w:r>
          </w:p>
        </w:tc>
        <w:tc>
          <w:tcPr>
            <w:tcW w:w="350" w:type="pct"/>
            <w:vAlign w:val="center"/>
            <w:hideMark/>
          </w:tcPr>
          <w:p w14:paraId="7E968BC0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 </w:t>
            </w:r>
          </w:p>
        </w:tc>
        <w:tc>
          <w:tcPr>
            <w:tcW w:w="3350" w:type="pct"/>
            <w:vAlign w:val="center"/>
            <w:hideMark/>
          </w:tcPr>
          <w:p w14:paraId="707C50B7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 </w:t>
            </w:r>
          </w:p>
        </w:tc>
      </w:tr>
      <w:tr w:rsidR="00C14879" w:rsidRPr="00C14879" w14:paraId="6D2CBD4C" w14:textId="77777777" w:rsidTr="00D45715">
        <w:trPr>
          <w:tblCellSpacing w:w="15" w:type="dxa"/>
        </w:trPr>
        <w:tc>
          <w:tcPr>
            <w:tcW w:w="1250" w:type="pct"/>
            <w:vAlign w:val="center"/>
            <w:hideMark/>
          </w:tcPr>
          <w:p w14:paraId="3D89C55D" w14:textId="77777777" w:rsidR="00D45715" w:rsidRPr="00C14879" w:rsidRDefault="00D45715" w:rsidP="00D457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(datums)</w:t>
            </w:r>
          </w:p>
        </w:tc>
        <w:tc>
          <w:tcPr>
            <w:tcW w:w="350" w:type="pct"/>
            <w:vAlign w:val="center"/>
            <w:hideMark/>
          </w:tcPr>
          <w:p w14:paraId="69654425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 </w:t>
            </w:r>
          </w:p>
        </w:tc>
        <w:tc>
          <w:tcPr>
            <w:tcW w:w="3350" w:type="pct"/>
            <w:vAlign w:val="center"/>
            <w:hideMark/>
          </w:tcPr>
          <w:p w14:paraId="6CF42498" w14:textId="77777777" w:rsidR="00D45715" w:rsidRPr="00C14879" w:rsidRDefault="00D45715" w:rsidP="00D4571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C14879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 </w:t>
            </w:r>
          </w:p>
        </w:tc>
      </w:tr>
    </w:tbl>
    <w:p w14:paraId="68340692" w14:textId="77777777" w:rsidR="009B51A8" w:rsidRPr="002514A2" w:rsidRDefault="009B51A8" w:rsidP="009B51A8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sectPr w:rsidR="009B51A8" w:rsidRPr="002514A2">
      <w:footerReference w:type="default" r:id="rId6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AD4C5E" w14:textId="77777777" w:rsidR="00FA1630" w:rsidRDefault="00FA1630" w:rsidP="00C772E6">
      <w:pPr>
        <w:spacing w:after="0" w:line="240" w:lineRule="auto"/>
      </w:pPr>
      <w:r>
        <w:separator/>
      </w:r>
    </w:p>
  </w:endnote>
  <w:endnote w:type="continuationSeparator" w:id="0">
    <w:p w14:paraId="2D4F355B" w14:textId="77777777" w:rsidR="00FA1630" w:rsidRDefault="00FA1630" w:rsidP="00C772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CC5F79" w14:textId="5228F985" w:rsidR="00C772E6" w:rsidRPr="00C772E6" w:rsidRDefault="006E3970" w:rsidP="00C772E6">
    <w:pPr>
      <w:pStyle w:val="Footer"/>
      <w:jc w:val="both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IZMnotp_0912</w:t>
    </w:r>
    <w:r w:rsidR="00C772E6">
      <w:rPr>
        <w:rFonts w:ascii="Times New Roman" w:hAnsi="Times New Roman" w:cs="Times New Roman"/>
        <w:sz w:val="20"/>
        <w:szCs w:val="20"/>
      </w:rPr>
      <w:t>18_AII_akred_no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41843D" w14:textId="77777777" w:rsidR="00FA1630" w:rsidRDefault="00FA1630" w:rsidP="00C772E6">
      <w:pPr>
        <w:spacing w:after="0" w:line="240" w:lineRule="auto"/>
      </w:pPr>
      <w:r>
        <w:separator/>
      </w:r>
    </w:p>
  </w:footnote>
  <w:footnote w:type="continuationSeparator" w:id="0">
    <w:p w14:paraId="608DEE89" w14:textId="77777777" w:rsidR="00FA1630" w:rsidRDefault="00FA1630" w:rsidP="00C772E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wNTQ1MDQzMDAzMrVQ0lEKTi0uzszPAykwrAUAiyw82SwAAAA="/>
  </w:docVars>
  <w:rsids>
    <w:rsidRoot w:val="00281540"/>
    <w:rsid w:val="000425DF"/>
    <w:rsid w:val="00044090"/>
    <w:rsid w:val="0007108E"/>
    <w:rsid w:val="00083618"/>
    <w:rsid w:val="0009325B"/>
    <w:rsid w:val="001A7F53"/>
    <w:rsid w:val="001F27D6"/>
    <w:rsid w:val="002514A2"/>
    <w:rsid w:val="00281540"/>
    <w:rsid w:val="002C0FB4"/>
    <w:rsid w:val="00350092"/>
    <w:rsid w:val="0041654B"/>
    <w:rsid w:val="004364FB"/>
    <w:rsid w:val="00662E52"/>
    <w:rsid w:val="006E3970"/>
    <w:rsid w:val="006F4826"/>
    <w:rsid w:val="00721D9D"/>
    <w:rsid w:val="007F0622"/>
    <w:rsid w:val="008465ED"/>
    <w:rsid w:val="008B09FF"/>
    <w:rsid w:val="008F609D"/>
    <w:rsid w:val="00905738"/>
    <w:rsid w:val="009B51A8"/>
    <w:rsid w:val="009B6F7C"/>
    <w:rsid w:val="009D4F47"/>
    <w:rsid w:val="00B2101D"/>
    <w:rsid w:val="00BD3B02"/>
    <w:rsid w:val="00BE3ED8"/>
    <w:rsid w:val="00C14879"/>
    <w:rsid w:val="00C1709B"/>
    <w:rsid w:val="00C72859"/>
    <w:rsid w:val="00C772E6"/>
    <w:rsid w:val="00D45715"/>
    <w:rsid w:val="00DD1BDF"/>
    <w:rsid w:val="00DD6225"/>
    <w:rsid w:val="00EF1556"/>
    <w:rsid w:val="00FA1630"/>
    <w:rsid w:val="00FC3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42A0B"/>
  <w15:chartTrackingRefBased/>
  <w15:docId w15:val="{918DED30-C0E7-41E8-8261-609470CB8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4A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514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14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14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14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14A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14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4A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B51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772E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2E6"/>
  </w:style>
  <w:style w:type="paragraph" w:styleId="Footer">
    <w:name w:val="footer"/>
    <w:basedOn w:val="Normal"/>
    <w:link w:val="FooterChar"/>
    <w:uiPriority w:val="99"/>
    <w:unhideWhenUsed/>
    <w:rsid w:val="00C772E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2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97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71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9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332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729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3578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5847812">
                              <w:marLeft w:val="0"/>
                              <w:marRight w:val="0"/>
                              <w:marTop w:val="2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20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1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03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460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198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550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5055606">
                              <w:marLeft w:val="0"/>
                              <w:marRight w:val="0"/>
                              <w:marTop w:val="2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5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Upīte</dc:creator>
  <cp:keywords/>
  <dc:description/>
  <cp:lastModifiedBy>Anita Depkovska</cp:lastModifiedBy>
  <cp:revision>2</cp:revision>
  <dcterms:created xsi:type="dcterms:W3CDTF">2018-12-09T17:53:00Z</dcterms:created>
  <dcterms:modified xsi:type="dcterms:W3CDTF">2018-12-09T17:53:00Z</dcterms:modified>
</cp:coreProperties>
</file>